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4B34" w:rsidRPr="00E6789F" w:rsidRDefault="004F376D" w:rsidP="00E6789F">
      <w:pPr>
        <w:spacing w:line="240" w:lineRule="auto"/>
        <w:jc w:val="right"/>
        <w:rPr>
          <w:rFonts w:ascii="Shonar Bangla" w:hAnsi="Shonar Bangla" w:cs="Shonar Bangla"/>
          <w:sz w:val="28"/>
          <w:szCs w:val="28"/>
          <w:lang w:bidi="bn-IN"/>
        </w:rPr>
      </w:pPr>
      <w:r w:rsidRPr="00E6789F">
        <w:rPr>
          <w:rFonts w:ascii="Shonar Bangla" w:hAnsi="Shonar Bangla" w:cs="Shonar Bangla" w:hint="cs"/>
          <w:sz w:val="28"/>
          <w:szCs w:val="28"/>
          <w:cs/>
          <w:lang w:bidi="bn-IN"/>
        </w:rPr>
        <w:t>উপাচার্য</w:t>
      </w:r>
    </w:p>
    <w:p w:rsidR="00074B34" w:rsidRPr="0050192E" w:rsidRDefault="00074B34" w:rsidP="00E6789F">
      <w:pPr>
        <w:shd w:val="clear" w:color="auto" w:fill="FFFFFF"/>
        <w:spacing w:line="240" w:lineRule="auto"/>
        <w:jc w:val="right"/>
        <w:rPr>
          <w:rFonts w:ascii="Shonar Bangla" w:eastAsia="Times New Roman" w:hAnsi="Shonar Bangla" w:cs="Shonar Bangla"/>
          <w:color w:val="1D2129"/>
          <w:sz w:val="26"/>
          <w:szCs w:val="26"/>
        </w:rPr>
      </w:pPr>
      <w:r w:rsidRPr="0050192E">
        <w:rPr>
          <w:rFonts w:ascii="Shonar Bangla" w:hAnsi="Shonar Bangla" w:cs="Shonar Bangla" w:hint="cs"/>
          <w:sz w:val="26"/>
          <w:szCs w:val="26"/>
          <w:cs/>
          <w:lang w:bidi="bn-IN"/>
        </w:rPr>
        <w:t>ঢাকা বিশ্ববিদ্যালয়</w:t>
      </w:r>
    </w:p>
    <w:p w:rsidR="00074B34" w:rsidRDefault="00074B34" w:rsidP="00FC32A5">
      <w:pPr>
        <w:shd w:val="clear" w:color="auto" w:fill="FFFFFF"/>
        <w:spacing w:line="240" w:lineRule="auto"/>
        <w:rPr>
          <w:rFonts w:ascii="Shonar Bangla" w:eastAsia="Times New Roman" w:hAnsi="Shonar Bangla" w:cs="Shonar Bangla"/>
          <w:color w:val="1D2129"/>
          <w:sz w:val="26"/>
          <w:szCs w:val="26"/>
        </w:rPr>
      </w:pPr>
    </w:p>
    <w:p w:rsidR="00FC32A5" w:rsidRPr="00FC32A5" w:rsidRDefault="006D0B2F" w:rsidP="002A5B24">
      <w:pPr>
        <w:shd w:val="clear" w:color="auto" w:fill="FFFFFF"/>
        <w:spacing w:line="240" w:lineRule="auto"/>
        <w:jc w:val="both"/>
        <w:rPr>
          <w:rFonts w:ascii="Shonar Bangla" w:eastAsia="Times New Roman" w:hAnsi="Shonar Bangla" w:cs="Shonar Bangla"/>
          <w:color w:val="1D2129"/>
          <w:sz w:val="26"/>
          <w:szCs w:val="26"/>
        </w:rPr>
      </w:pPr>
      <w:r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তথ্য প্রযুক্তি প্রতিষ্ঠানে</w:t>
      </w:r>
      <w:r w:rsidR="00FC32A5"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‘নবীন বরণ এবং বিদায় সংবর্ধনা ২০১৮’ অনুষ্ঠান আয়োজিত হচ্ছে জেনে আমি অত্যন্ত আনন্দিত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।</w:t>
      </w:r>
      <w:r w:rsidR="00FC32A5"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এ উপলক্ষে তথ্য প্রযুক্তি ইনস্টিটিউটের শিক্ষকমন্ডলী এবং </w:t>
      </w:r>
      <w:r w:rsidR="00350995">
        <w:rPr>
          <w:rFonts w:ascii="Shonar Bangla" w:eastAsia="Times New Roman" w:hAnsi="Shonar Bangla" w:cs="Shonar Bangla"/>
          <w:color w:val="1D2129"/>
          <w:sz w:val="26"/>
          <w:szCs w:val="26"/>
        </w:rPr>
        <w:t>শিক্ষার্থীদের</w:t>
      </w:r>
      <w:r w:rsidR="00FC32A5"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জানাই আন্তরিক শুভেচ্ছা ও অভিনন্দন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।</w:t>
      </w:r>
    </w:p>
    <w:p w:rsidR="00FC32A5" w:rsidRPr="00FC32A5" w:rsidRDefault="00FC32A5" w:rsidP="002A5B24">
      <w:pPr>
        <w:shd w:val="clear" w:color="auto" w:fill="FFFFFF"/>
        <w:spacing w:line="240" w:lineRule="auto"/>
        <w:jc w:val="both"/>
        <w:rPr>
          <w:rFonts w:ascii="Shonar Bangla" w:eastAsia="Times New Roman" w:hAnsi="Shonar Bangla" w:cs="Shonar Bangla"/>
          <w:color w:val="1D2129"/>
          <w:sz w:val="26"/>
          <w:szCs w:val="26"/>
        </w:rPr>
      </w:pP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>বর্তমানে তথ্য</w:t>
      </w:r>
      <w:r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প্রযুক্তি </w:t>
      </w:r>
      <w:r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ইনস্টিটিউট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যা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‘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কম্পিউটার সেন্টার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’ নামে পরিচিত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ছিল, 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>প্রতিষ্ঠান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টি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ঢাকা বিশ্ববিদ্যালয়ের প্রযুক্তিগত উন্নয়নে বিশেষ অবদান রেখে আসছে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। স্নাতক প্রোগ্রাম চালুর মাধ্যমে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প্রতিষ্ঠানটি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মেধাবী সফটওয়্যার ইঞ্জিনিয়ার সৃষ্টিতে মনোনিবেশ করে যারা বর্তমানে দেশের </w:t>
      </w:r>
      <w:r w:rsidR="00A94C5B">
        <w:rPr>
          <w:rFonts w:ascii="Shonar Bangla" w:eastAsia="Times New Roman" w:hAnsi="Shonar Bangla" w:cs="Shonar Bangla"/>
          <w:color w:val="1D2129"/>
          <w:sz w:val="26"/>
          <w:szCs w:val="26"/>
        </w:rPr>
        <w:t>স্বনামধন্য সফটওয়্যার কোম্পানীতে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ভূমিকা পালন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করছে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, পাশাপাশি গবেষণা কার্যক্রমেও প্রশংসিত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হচ্ছে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।</w:t>
      </w:r>
    </w:p>
    <w:p w:rsidR="00FC32A5" w:rsidRPr="00FC32A5" w:rsidRDefault="00FC32A5" w:rsidP="002A5B24">
      <w:pPr>
        <w:shd w:val="clear" w:color="auto" w:fill="FFFFFF"/>
        <w:spacing w:line="240" w:lineRule="auto"/>
        <w:jc w:val="both"/>
        <w:rPr>
          <w:rFonts w:ascii="Shonar Bangla" w:eastAsia="Times New Roman" w:hAnsi="Shonar Bangla" w:cs="Shonar Bangla"/>
          <w:color w:val="1D2129"/>
          <w:sz w:val="26"/>
          <w:szCs w:val="26"/>
        </w:rPr>
      </w:pP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আমি প্রত্যাশা করছি, এ প্রতিষ্ঠানের সকল সফল স্নাতক অর্জনকারী তাদের মেধা ও দক্ষতার পরিচয় দিয়ে দেশ ও জাতির সুনাম বয়ে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আনবে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, ঢাকা বিশ্ববিদ্যালয়ের নাম উজ্জ্বল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করবে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।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আমি </w:t>
      </w:r>
      <w:r w:rsidR="001F29BB">
        <w:rPr>
          <w:rFonts w:ascii="Shonar Bangla" w:eastAsia="Times New Roman" w:hAnsi="Shonar Bangla" w:cs="Shonar Bangla"/>
          <w:color w:val="1D2129"/>
          <w:sz w:val="26"/>
          <w:szCs w:val="26"/>
        </w:rPr>
        <w:t>আশা</w:t>
      </w:r>
      <w:bookmarkStart w:id="0" w:name="_GoBack"/>
      <w:bookmarkEnd w:id="0"/>
      <w:r w:rsidR="00BC4377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করি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, নবাগত </w:t>
      </w:r>
      <w:r w:rsidR="009F28AC">
        <w:rPr>
          <w:rFonts w:ascii="Shonar Bangla" w:eastAsia="Times New Roman" w:hAnsi="Shonar Bangla" w:cs="Shonar Bangla"/>
          <w:color w:val="1D2129"/>
          <w:sz w:val="26"/>
          <w:szCs w:val="26"/>
        </w:rPr>
        <w:t>শিক্ষার্থীরা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তাদের নৈতিক মুল্যবোধ এবং কঠোর পরিশ্রমের মাধ্যমে তথ্য প্রযুক্তি </w:t>
      </w:r>
      <w:r w:rsidR="00C8257D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ইনস্টিটিউটের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অবদান ও মর্যাদা </w:t>
      </w:r>
      <w:r w:rsidR="00AA24E1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আরো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বৃদ্ধি করবে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।</w:t>
      </w:r>
    </w:p>
    <w:p w:rsidR="00FC32A5" w:rsidRDefault="00FC32A5" w:rsidP="002A5B24">
      <w:pPr>
        <w:shd w:val="clear" w:color="auto" w:fill="FFFFFF"/>
        <w:spacing w:line="240" w:lineRule="auto"/>
        <w:jc w:val="both"/>
        <w:rPr>
          <w:rFonts w:ascii="Shonar Bangla" w:eastAsia="Times New Roman" w:hAnsi="Shonar Bangla" w:cs="Shonar Bangla" w:hint="cs"/>
          <w:color w:val="1D2129"/>
          <w:sz w:val="26"/>
          <w:szCs w:val="26"/>
          <w:cs/>
          <w:lang w:bidi="bn-IN"/>
        </w:rPr>
      </w:pP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এ অনুষ্ঠান তথ্য প্রযুক্তি </w:t>
      </w:r>
      <w:r w:rsidR="00C8257D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ইনস্টিটিউটের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সকলের মাঝে বয়ে আনুক আনন্দের 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বার্তা ।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তথ্য প্রযুক্তি </w:t>
      </w:r>
      <w:r w:rsidR="00C8257D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ইনস্টিটিউটের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শিক্ষকমন্ডলী, 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শিক্ষার্থী</w:t>
      </w:r>
      <w:r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>, কর্মচারী তথা এই পরিবারের সকলের জন্য আমার শুভকামনা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</w:t>
      </w:r>
      <w:r w:rsidR="00C8257D" w:rsidRPr="00FC32A5">
        <w:rPr>
          <w:rFonts w:ascii="Shonar Bangla" w:eastAsia="Times New Roman" w:hAnsi="Shonar Bangla" w:cs="Shonar Bangla"/>
          <w:color w:val="1D2129"/>
          <w:sz w:val="26"/>
          <w:szCs w:val="26"/>
        </w:rPr>
        <w:t>রইল</w:t>
      </w:r>
      <w:r w:rsidR="00C8257D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 xml:space="preserve"> </w:t>
      </w:r>
      <w:r w:rsidR="00E46092" w:rsidRPr="00D200D5">
        <w:rPr>
          <w:rFonts w:ascii="Shonar Bangla" w:eastAsia="Times New Roman" w:hAnsi="Shonar Bangla" w:cs="Shonar Bangla"/>
          <w:color w:val="1D2129"/>
          <w:sz w:val="26"/>
          <w:szCs w:val="26"/>
        </w:rPr>
        <w:t>।</w:t>
      </w:r>
    </w:p>
    <w:p w:rsidR="000E369C" w:rsidRDefault="000E369C" w:rsidP="002A5B24">
      <w:pPr>
        <w:shd w:val="clear" w:color="auto" w:fill="FFFFFF"/>
        <w:spacing w:line="240" w:lineRule="auto"/>
        <w:jc w:val="both"/>
        <w:rPr>
          <w:rFonts w:ascii="Shonar Bangla" w:eastAsia="Times New Roman" w:hAnsi="Shonar Bangla" w:cs="Shonar Bangla"/>
          <w:color w:val="1D2129"/>
          <w:sz w:val="26"/>
          <w:szCs w:val="26"/>
        </w:rPr>
      </w:pPr>
    </w:p>
    <w:p w:rsidR="000E369C" w:rsidRDefault="006B66FD" w:rsidP="000E369C">
      <w:pPr>
        <w:spacing w:line="240" w:lineRule="auto"/>
        <w:jc w:val="right"/>
        <w:rPr>
          <w:rFonts w:ascii="Shonar Bangla" w:hAnsi="Shonar Bangla" w:cs="Shonar Bangla"/>
          <w:sz w:val="24"/>
          <w:szCs w:val="24"/>
          <w:cs/>
          <w:lang w:bidi="bn-IN"/>
        </w:rPr>
      </w:pPr>
      <w:r>
        <w:rPr>
          <w:rFonts w:ascii="Shonar Bangla" w:hAnsi="Shonar Bangla" w:cs="Shonar Bangla" w:hint="c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3D6E4F" wp14:editId="74BDA8EF">
                <wp:simplePos x="0" y="0"/>
                <wp:positionH relativeFrom="column">
                  <wp:posOffset>4524375</wp:posOffset>
                </wp:positionH>
                <wp:positionV relativeFrom="paragraph">
                  <wp:posOffset>236220</wp:posOffset>
                </wp:positionV>
                <wp:extent cx="1447165" cy="0"/>
                <wp:effectExtent l="0" t="0" r="1968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1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1BC85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25pt,18.6pt" to="470.2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</w:p>
    <w:p w:rsidR="000E369C" w:rsidRPr="00FC32A5" w:rsidRDefault="000E369C" w:rsidP="000E369C">
      <w:pPr>
        <w:shd w:val="clear" w:color="auto" w:fill="FFFFFF"/>
        <w:spacing w:line="240" w:lineRule="auto"/>
        <w:jc w:val="right"/>
        <w:rPr>
          <w:rFonts w:ascii="Georgia" w:eastAsia="Times New Roman" w:hAnsi="Georgia" w:cs="Vrinda" w:hint="cs"/>
          <w:color w:val="1D2129"/>
          <w:sz w:val="26"/>
          <w:szCs w:val="33"/>
          <w:cs/>
          <w:lang w:bidi="bn-IN"/>
        </w:rPr>
      </w:pPr>
      <w:r>
        <w:rPr>
          <w:rFonts w:ascii="Shonar Bangla" w:hAnsi="Shonar Bangla" w:cs="Shonar Bangla" w:hint="cs"/>
          <w:sz w:val="24"/>
          <w:szCs w:val="24"/>
          <w:cs/>
          <w:lang w:bidi="bn-IN"/>
        </w:rPr>
        <w:t>অধ্যাপক ড</w:t>
      </w:r>
      <w:r>
        <w:rPr>
          <w:rFonts w:ascii="Shonar Bangla" w:hAnsi="Shonar Bangla" w:cs="Shonar Bangla"/>
          <w:sz w:val="24"/>
          <w:szCs w:val="24"/>
          <w:lang w:bidi="bn-IN"/>
        </w:rPr>
        <w:t>.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>মো</w:t>
      </w:r>
      <w:r>
        <w:rPr>
          <w:rFonts w:ascii="Shonar Bangla" w:hAnsi="Shonar Bangla" w:cs="Shonar Bangla"/>
          <w:sz w:val="24"/>
          <w:szCs w:val="24"/>
          <w:lang w:bidi="bn-IN"/>
        </w:rPr>
        <w:t>.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>আখতারুজ্জামান</w:t>
      </w:r>
    </w:p>
    <w:p w:rsidR="00F81A9D" w:rsidRPr="00074B34" w:rsidRDefault="00F81A9D">
      <w:pPr>
        <w:rPr>
          <w:rFonts w:cs="Vrinda" w:hint="cs"/>
          <w:szCs w:val="28"/>
          <w:cs/>
          <w:lang w:bidi="bn-IN"/>
        </w:rPr>
      </w:pPr>
    </w:p>
    <w:sectPr w:rsidR="00F81A9D" w:rsidRPr="00074B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panose1 w:val="02020603050405020304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3NDUxMrSwsDA2MDJS0lEKTi0uzszPAykwrAUAwdayOiwAAAA="/>
  </w:docVars>
  <w:rsids>
    <w:rsidRoot w:val="00FC32A5"/>
    <w:rsid w:val="00074B34"/>
    <w:rsid w:val="000E369C"/>
    <w:rsid w:val="000F552E"/>
    <w:rsid w:val="001F29BB"/>
    <w:rsid w:val="00272E8E"/>
    <w:rsid w:val="002A5B24"/>
    <w:rsid w:val="00350995"/>
    <w:rsid w:val="003E512F"/>
    <w:rsid w:val="004E2EB3"/>
    <w:rsid w:val="004F376D"/>
    <w:rsid w:val="0050192E"/>
    <w:rsid w:val="005C0B05"/>
    <w:rsid w:val="006402AB"/>
    <w:rsid w:val="006B66FD"/>
    <w:rsid w:val="006D0B2F"/>
    <w:rsid w:val="00814C16"/>
    <w:rsid w:val="009D2085"/>
    <w:rsid w:val="009D71A7"/>
    <w:rsid w:val="009F28AC"/>
    <w:rsid w:val="00A2686A"/>
    <w:rsid w:val="00A94C5B"/>
    <w:rsid w:val="00AA24E1"/>
    <w:rsid w:val="00BC4377"/>
    <w:rsid w:val="00BC4D22"/>
    <w:rsid w:val="00C8257D"/>
    <w:rsid w:val="00D200D5"/>
    <w:rsid w:val="00E03BAE"/>
    <w:rsid w:val="00E46092"/>
    <w:rsid w:val="00E6789F"/>
    <w:rsid w:val="00F81A9D"/>
    <w:rsid w:val="00FC3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5A315E-53AD-4AED-B7B3-2BBBEE269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0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2917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427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820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95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1</cp:revision>
  <cp:lastPrinted>2018-08-15T09:41:00Z</cp:lastPrinted>
  <dcterms:created xsi:type="dcterms:W3CDTF">2018-08-15T08:30:00Z</dcterms:created>
  <dcterms:modified xsi:type="dcterms:W3CDTF">2018-08-15T11:31:00Z</dcterms:modified>
</cp:coreProperties>
</file>